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9FC294" w14:textId="63ACB41D" w:rsidR="00F42286" w:rsidRDefault="00F42286" w:rsidP="00F42286">
      <w:pPr>
        <w:tabs>
          <w:tab w:val="num" w:pos="720"/>
        </w:tabs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b/>
          <w:lang w:eastAsia="en-AU"/>
        </w:rPr>
        <w:t>Purpose:</w:t>
      </w:r>
      <w:r>
        <w:rPr>
          <w:rFonts w:ascii="Calibri" w:eastAsia="Times New Roman" w:hAnsi="Calibri" w:cs="Calibri"/>
          <w:lang w:eastAsia="en-AU"/>
        </w:rPr>
        <w:t xml:space="preserve"> </w:t>
      </w:r>
      <w:r w:rsidRPr="00F42286">
        <w:rPr>
          <w:rFonts w:ascii="Calibri" w:eastAsia="Times New Roman" w:hAnsi="Calibri" w:cs="Calibri"/>
          <w:lang w:eastAsia="en-AU"/>
        </w:rPr>
        <w:t>Streamline process for picking questions for exams</w:t>
      </w:r>
    </w:p>
    <w:p w14:paraId="7386AFD9" w14:textId="77777777" w:rsidR="00F42286" w:rsidRPr="00F42286" w:rsidRDefault="00F42286" w:rsidP="00F42286">
      <w:pPr>
        <w:tabs>
          <w:tab w:val="num" w:pos="720"/>
        </w:tabs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bookmarkStart w:id="0" w:name="_GoBack"/>
      <w:bookmarkEnd w:id="0"/>
    </w:p>
    <w:p w14:paraId="081E8027" w14:textId="06FB5782" w:rsidR="00F42286" w:rsidRPr="00F42286" w:rsidRDefault="00F42286" w:rsidP="00F42286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 xml:space="preserve">Collection of </w:t>
      </w:r>
      <w:r>
        <w:rPr>
          <w:rFonts w:ascii="Calibri" w:eastAsia="Times New Roman" w:hAnsi="Calibri" w:cs="Calibri"/>
          <w:lang w:eastAsia="en-AU"/>
        </w:rPr>
        <w:t>Physics questions</w:t>
      </w:r>
    </w:p>
    <w:p w14:paraId="15271B28" w14:textId="77777777" w:rsidR="00F42286" w:rsidRPr="00F42286" w:rsidRDefault="00F42286" w:rsidP="00F42286">
      <w:pPr>
        <w:numPr>
          <w:ilvl w:val="1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>Reusable questions</w:t>
      </w:r>
    </w:p>
    <w:p w14:paraId="18498FD8" w14:textId="77777777" w:rsidR="00F42286" w:rsidRPr="00F42286" w:rsidRDefault="00F42286" w:rsidP="00F42286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>Questions</w:t>
      </w:r>
    </w:p>
    <w:p w14:paraId="592021CA" w14:textId="77777777" w:rsidR="00F42286" w:rsidRPr="00F42286" w:rsidRDefault="00F42286" w:rsidP="00F42286">
      <w:pPr>
        <w:numPr>
          <w:ilvl w:val="1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>Latex file</w:t>
      </w:r>
    </w:p>
    <w:p w14:paraId="40BD37CC" w14:textId="77777777" w:rsidR="00F42286" w:rsidRPr="00F42286" w:rsidRDefault="00F42286" w:rsidP="00F42286">
      <w:pPr>
        <w:numPr>
          <w:ilvl w:val="1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>Images</w:t>
      </w:r>
    </w:p>
    <w:p w14:paraId="361258CA" w14:textId="77777777" w:rsidR="00F42286" w:rsidRPr="00F42286" w:rsidRDefault="00F42286" w:rsidP="00F42286">
      <w:pPr>
        <w:numPr>
          <w:ilvl w:val="1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>Displayed in style - not plain text</w:t>
      </w:r>
    </w:p>
    <w:p w14:paraId="78E50263" w14:textId="2F95478D" w:rsidR="00F42286" w:rsidRDefault="00F42286" w:rsidP="00F42286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>Will provide questions for database</w:t>
      </w:r>
      <w:r>
        <w:rPr>
          <w:rFonts w:ascii="Calibri" w:eastAsia="Times New Roman" w:hAnsi="Calibri" w:cs="Calibri"/>
          <w:lang w:eastAsia="en-AU"/>
        </w:rPr>
        <w:t xml:space="preserve"> (3-5 to start with)</w:t>
      </w:r>
    </w:p>
    <w:p w14:paraId="0CE6AC5D" w14:textId="7161F5EA" w:rsidR="00F42286" w:rsidRPr="00F42286" w:rsidRDefault="00F42286" w:rsidP="00F42286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>Example questions will be accessed via shared Google Drive (link in email)</w:t>
      </w:r>
    </w:p>
    <w:p w14:paraId="04999B56" w14:textId="0C166198" w:rsidR="00F42286" w:rsidRPr="00F42286" w:rsidRDefault="00F42286" w:rsidP="00F42286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>On export - zip file with images and latex file</w:t>
      </w:r>
      <w:r>
        <w:rPr>
          <w:rFonts w:ascii="Calibri" w:eastAsia="Times New Roman" w:hAnsi="Calibri" w:cs="Calibri"/>
          <w:lang w:eastAsia="en-AU"/>
        </w:rPr>
        <w:t>s</w:t>
      </w:r>
    </w:p>
    <w:p w14:paraId="13E8E007" w14:textId="53B9D6A2" w:rsidR="00F42286" w:rsidRPr="00F42286" w:rsidRDefault="00F42286" w:rsidP="00F42286">
      <w:pPr>
        <w:numPr>
          <w:ilvl w:val="1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>Used in online shared latex tool (Overleaf</w:t>
      </w:r>
      <w:r>
        <w:rPr>
          <w:rFonts w:ascii="Calibri" w:eastAsia="Times New Roman" w:hAnsi="Calibri" w:cs="Calibri"/>
          <w:lang w:eastAsia="en-AU"/>
        </w:rPr>
        <w:t xml:space="preserve"> or </w:t>
      </w:r>
      <w:proofErr w:type="spellStart"/>
      <w:r>
        <w:rPr>
          <w:rFonts w:ascii="Calibri" w:eastAsia="Times New Roman" w:hAnsi="Calibri" w:cs="Calibri"/>
          <w:lang w:eastAsia="en-AU"/>
        </w:rPr>
        <w:t>ShareLatex</w:t>
      </w:r>
      <w:proofErr w:type="spellEnd"/>
      <w:r w:rsidRPr="00F42286">
        <w:rPr>
          <w:rFonts w:ascii="Calibri" w:eastAsia="Times New Roman" w:hAnsi="Calibri" w:cs="Calibri"/>
          <w:lang w:eastAsia="en-AU"/>
        </w:rPr>
        <w:t>)</w:t>
      </w:r>
    </w:p>
    <w:p w14:paraId="67E71F58" w14:textId="288BF143" w:rsidR="00F42286" w:rsidRPr="00F42286" w:rsidRDefault="00F42286" w:rsidP="00F42286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>Questions</w:t>
      </w:r>
      <w:r>
        <w:rPr>
          <w:rFonts w:ascii="Calibri" w:eastAsia="Times New Roman" w:hAnsi="Calibri" w:cs="Calibri"/>
          <w:lang w:eastAsia="en-AU"/>
        </w:rPr>
        <w:t xml:space="preserve"> will need to include:</w:t>
      </w:r>
    </w:p>
    <w:p w14:paraId="28AA52A7" w14:textId="77777777" w:rsidR="00F42286" w:rsidRPr="00F42286" w:rsidRDefault="00F42286" w:rsidP="00F42286">
      <w:pPr>
        <w:numPr>
          <w:ilvl w:val="1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>Where/when it was used</w:t>
      </w:r>
    </w:p>
    <w:p w14:paraId="2931A8C9" w14:textId="3D88D21A" w:rsidR="00F42286" w:rsidRPr="00F42286" w:rsidRDefault="00F42286" w:rsidP="00F42286">
      <w:pPr>
        <w:numPr>
          <w:ilvl w:val="1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 xml:space="preserve">Statistics - how student answered, </w:t>
      </w:r>
      <w:r>
        <w:rPr>
          <w:rFonts w:ascii="Calibri" w:eastAsia="Times New Roman" w:hAnsi="Calibri" w:cs="Calibri"/>
          <w:lang w:eastAsia="en-AU"/>
        </w:rPr>
        <w:t>how many</w:t>
      </w:r>
      <w:r w:rsidRPr="00F42286">
        <w:rPr>
          <w:rFonts w:ascii="Calibri" w:eastAsia="Times New Roman" w:hAnsi="Calibri" w:cs="Calibri"/>
          <w:lang w:eastAsia="en-AU"/>
        </w:rPr>
        <w:t xml:space="preserve"> got </w:t>
      </w:r>
      <w:r>
        <w:rPr>
          <w:rFonts w:ascii="Calibri" w:eastAsia="Times New Roman" w:hAnsi="Calibri" w:cs="Calibri"/>
          <w:lang w:eastAsia="en-AU"/>
        </w:rPr>
        <w:t xml:space="preserve">the </w:t>
      </w:r>
      <w:r w:rsidRPr="00F42286">
        <w:rPr>
          <w:rFonts w:ascii="Calibri" w:eastAsia="Times New Roman" w:hAnsi="Calibri" w:cs="Calibri"/>
          <w:lang w:eastAsia="en-AU"/>
        </w:rPr>
        <w:t>correct</w:t>
      </w:r>
      <w:r>
        <w:rPr>
          <w:rFonts w:ascii="Calibri" w:eastAsia="Times New Roman" w:hAnsi="Calibri" w:cs="Calibri"/>
          <w:lang w:eastAsia="en-AU"/>
        </w:rPr>
        <w:t xml:space="preserve"> answer</w:t>
      </w:r>
    </w:p>
    <w:p w14:paraId="7124F1DF" w14:textId="37E6E2BD" w:rsidR="00F42286" w:rsidRPr="00F42286" w:rsidRDefault="00F42286" w:rsidP="00F42286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>Focus on t</w:t>
      </w:r>
      <w:r w:rsidRPr="00F42286">
        <w:rPr>
          <w:rFonts w:ascii="Calibri" w:eastAsia="Times New Roman" w:hAnsi="Calibri" w:cs="Calibri"/>
          <w:lang w:eastAsia="en-AU"/>
        </w:rPr>
        <w:t>rial deployment</w:t>
      </w:r>
      <w:r>
        <w:rPr>
          <w:rFonts w:ascii="Calibri" w:eastAsia="Times New Roman" w:hAnsi="Calibri" w:cs="Calibri"/>
          <w:lang w:eastAsia="en-AU"/>
        </w:rPr>
        <w:t xml:space="preserve"> to begin with</w:t>
      </w:r>
    </w:p>
    <w:p w14:paraId="315FE376" w14:textId="77777777" w:rsidR="00F42286" w:rsidRPr="00F42286" w:rsidRDefault="00F42286" w:rsidP="00F42286">
      <w:pPr>
        <w:numPr>
          <w:ilvl w:val="1"/>
          <w:numId w:val="1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>Proof of concept</w:t>
      </w:r>
    </w:p>
    <w:p w14:paraId="46A5EBA0" w14:textId="287D0440" w:rsidR="00F42286" w:rsidRPr="00F42286" w:rsidRDefault="00F42286" w:rsidP="00F42286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>New question</w:t>
      </w:r>
      <w:r>
        <w:rPr>
          <w:rFonts w:ascii="Calibri" w:eastAsia="Times New Roman" w:hAnsi="Calibri" w:cs="Calibri"/>
          <w:lang w:eastAsia="en-AU"/>
        </w:rPr>
        <w:t>s need to be</w:t>
      </w:r>
      <w:r w:rsidRPr="00F42286">
        <w:rPr>
          <w:rFonts w:ascii="Calibri" w:eastAsia="Times New Roman" w:hAnsi="Calibri" w:cs="Calibri"/>
          <w:lang w:eastAsia="en-AU"/>
        </w:rPr>
        <w:t xml:space="preserve"> added to Database - database entry page</w:t>
      </w:r>
    </w:p>
    <w:p w14:paraId="52720EAA" w14:textId="5FE89731" w:rsidR="00F42286" w:rsidRDefault="00F42286" w:rsidP="00F42286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>Build so it can be easily expanded so it can have additional features</w:t>
      </w:r>
    </w:p>
    <w:p w14:paraId="46393C95" w14:textId="1541F6EE" w:rsidR="00F42286" w:rsidRDefault="00F42286" w:rsidP="00F42286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>Easy deployment</w:t>
      </w:r>
    </w:p>
    <w:p w14:paraId="3CD95C22" w14:textId="78FD1029" w:rsidR="00F42286" w:rsidRDefault="00F42286" w:rsidP="00F42286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>Additional Universities</w:t>
      </w:r>
    </w:p>
    <w:p w14:paraId="1F61DB2D" w14:textId="7D1C437F" w:rsidR="00F42286" w:rsidRPr="00F42286" w:rsidRDefault="00F42286" w:rsidP="00F42286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b/>
          <w:lang w:eastAsia="en-AU"/>
        </w:rPr>
        <w:t>DO NOT ADD THESE FEATURES UNTIL PROOF OF CONCEPT HAS BEEN COMPLETED &amp; DEPLOYED</w:t>
      </w:r>
    </w:p>
    <w:p w14:paraId="3B47184A" w14:textId="77777777" w:rsidR="00F42286" w:rsidRPr="00F42286" w:rsidRDefault="00F42286" w:rsidP="00F42286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> </w:t>
      </w:r>
    </w:p>
    <w:p w14:paraId="317BABCC" w14:textId="4056669B" w:rsidR="00F42286" w:rsidRPr="00F42286" w:rsidRDefault="00F42286" w:rsidP="00F42286">
      <w:pPr>
        <w:spacing w:after="0" w:line="240" w:lineRule="auto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b/>
          <w:bCs/>
          <w:lang w:eastAsia="en-AU"/>
        </w:rPr>
        <w:t>Development Priority:</w:t>
      </w:r>
    </w:p>
    <w:p w14:paraId="707A6D93" w14:textId="77777777" w:rsidR="00F42286" w:rsidRPr="00F42286" w:rsidRDefault="00F42286" w:rsidP="00F42286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>Proof of Concept</w:t>
      </w:r>
    </w:p>
    <w:p w14:paraId="23CA90A6" w14:textId="701030DC" w:rsidR="00F42286" w:rsidRDefault="00F42286" w:rsidP="00F42286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 w:rsidRPr="00F42286">
        <w:rPr>
          <w:rFonts w:ascii="Calibri" w:eastAsia="Times New Roman" w:hAnsi="Calibri" w:cs="Calibri"/>
          <w:lang w:eastAsia="en-AU"/>
        </w:rPr>
        <w:t>Deployment</w:t>
      </w:r>
    </w:p>
    <w:p w14:paraId="382F5D09" w14:textId="1D6714A9" w:rsidR="00F42286" w:rsidRDefault="00F42286" w:rsidP="00F42286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>Student access, particularly Yr12</w:t>
      </w:r>
    </w:p>
    <w:p w14:paraId="1690603A" w14:textId="398D18FF" w:rsidR="00F42286" w:rsidRPr="00F42286" w:rsidRDefault="00F42286" w:rsidP="00F42286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eastAsia="en-AU"/>
        </w:rPr>
      </w:pPr>
      <w:r>
        <w:rPr>
          <w:rFonts w:ascii="Calibri" w:eastAsia="Times New Roman" w:hAnsi="Calibri" w:cs="Calibri"/>
          <w:lang w:eastAsia="en-AU"/>
        </w:rPr>
        <w:t>Additional University usage</w:t>
      </w:r>
    </w:p>
    <w:p w14:paraId="0A36F339" w14:textId="77777777" w:rsidR="00AC6B79" w:rsidRDefault="00AC6B79"/>
    <w:sectPr w:rsidR="00AC6B79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84FE99" w14:textId="77777777" w:rsidR="00F42286" w:rsidRDefault="00F42286" w:rsidP="00F42286">
      <w:pPr>
        <w:spacing w:after="0" w:line="240" w:lineRule="auto"/>
      </w:pPr>
      <w:r>
        <w:separator/>
      </w:r>
    </w:p>
  </w:endnote>
  <w:endnote w:type="continuationSeparator" w:id="0">
    <w:p w14:paraId="5D2AEDF4" w14:textId="77777777" w:rsidR="00F42286" w:rsidRDefault="00F42286" w:rsidP="00F422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CF020E" w14:textId="77777777" w:rsidR="00F42286" w:rsidRDefault="00F42286" w:rsidP="00F42286">
      <w:pPr>
        <w:spacing w:after="0" w:line="240" w:lineRule="auto"/>
      </w:pPr>
      <w:r>
        <w:separator/>
      </w:r>
    </w:p>
  </w:footnote>
  <w:footnote w:type="continuationSeparator" w:id="0">
    <w:p w14:paraId="09C786AB" w14:textId="77777777" w:rsidR="00F42286" w:rsidRDefault="00F42286" w:rsidP="00F422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7FD5F" w14:textId="70B8A6DC" w:rsidR="00F42286" w:rsidRDefault="00F42286">
    <w:pPr>
      <w:pStyle w:val="Header"/>
    </w:pPr>
    <w:r>
      <w:t>CLIENT MEETING NOTES</w:t>
    </w:r>
    <w:r>
      <w:tab/>
    </w:r>
    <w:r>
      <w:tab/>
      <w:t>6/8/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822EC4"/>
    <w:multiLevelType w:val="multilevel"/>
    <w:tmpl w:val="A748E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EEF7221"/>
    <w:multiLevelType w:val="multilevel"/>
    <w:tmpl w:val="5CB60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e0NLcwMDO2MDA3NTZR0lEKTi0uzszPAykwrAUAbvwv4CwAAAA="/>
  </w:docVars>
  <w:rsids>
    <w:rsidRoot w:val="00F42286"/>
    <w:rsid w:val="00AC6B79"/>
    <w:rsid w:val="00F42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3A7FF"/>
  <w15:chartTrackingRefBased/>
  <w15:docId w15:val="{CE56E6BC-F64B-4D37-A9CB-95DCCB022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22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2286"/>
  </w:style>
  <w:style w:type="paragraph" w:styleId="Footer">
    <w:name w:val="footer"/>
    <w:basedOn w:val="Normal"/>
    <w:link w:val="FooterChar"/>
    <w:uiPriority w:val="99"/>
    <w:unhideWhenUsed/>
    <w:rsid w:val="00F422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2286"/>
  </w:style>
  <w:style w:type="paragraph" w:styleId="NormalWeb">
    <w:name w:val="Normal (Web)"/>
    <w:basedOn w:val="Normal"/>
    <w:uiPriority w:val="99"/>
    <w:semiHidden/>
    <w:unhideWhenUsed/>
    <w:rsid w:val="00F4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052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Fairs</dc:creator>
  <cp:keywords/>
  <dc:description/>
  <cp:lastModifiedBy>Sam Fairs</cp:lastModifiedBy>
  <cp:revision>1</cp:revision>
  <dcterms:created xsi:type="dcterms:W3CDTF">2018-08-06T02:56:00Z</dcterms:created>
  <dcterms:modified xsi:type="dcterms:W3CDTF">2018-08-06T03:07:00Z</dcterms:modified>
</cp:coreProperties>
</file>